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E9A" w:rsidRPr="00181DCE" w:rsidRDefault="0085735D" w:rsidP="00181DCE">
      <w:pPr>
        <w:pStyle w:val="Heading1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Chapter 4 – Implementation</w:t>
      </w:r>
    </w:p>
    <w:p w:rsidR="008859D1" w:rsidRPr="00181DCE" w:rsidRDefault="008859D1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4.1 Introduction</w:t>
      </w:r>
    </w:p>
    <w:p w:rsidR="0085735D" w:rsidRPr="00181DCE" w:rsidRDefault="008859D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</w:r>
      <w:r w:rsidR="00496F42">
        <w:rPr>
          <w:rFonts w:ascii="Arial" w:hAnsi="Arial" w:cs="Arial"/>
        </w:rPr>
        <w:t>The third phase of software development lifecycle is coding where we reflect designing output as input for coding phase. A well-developed code helps in reduction of cost and efforts required for testing and maintenance. There should be use of appropriate comments to identify the logic behind the code.</w:t>
      </w:r>
    </w:p>
    <w:p w:rsidR="008859D1" w:rsidRPr="00181DCE" w:rsidRDefault="008859D1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4.2</w:t>
      </w:r>
      <w:r w:rsidR="00D3107B" w:rsidRPr="00181DCE">
        <w:rPr>
          <w:rFonts w:ascii="Arial" w:hAnsi="Arial" w:cs="Arial"/>
        </w:rPr>
        <w:t xml:space="preserve"> Programming Language</w:t>
      </w:r>
    </w:p>
    <w:p w:rsidR="00637FD1" w:rsidRPr="00181DCE" w:rsidRDefault="00637FD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</w:r>
      <w:r w:rsidR="008F30AC">
        <w:rPr>
          <w:rFonts w:ascii="Arial" w:hAnsi="Arial" w:cs="Arial"/>
        </w:rPr>
        <w:t>For this project</w:t>
      </w:r>
      <w:r w:rsidRPr="00181DCE">
        <w:rPr>
          <w:rFonts w:ascii="Arial" w:hAnsi="Arial" w:cs="Arial"/>
        </w:rPr>
        <w:t xml:space="preserve">, I have chosen </w:t>
      </w:r>
      <w:r w:rsidRPr="008F30AC">
        <w:rPr>
          <w:rFonts w:ascii="Arial" w:hAnsi="Arial" w:cs="Arial"/>
          <w:b/>
        </w:rPr>
        <w:t>Hypertext Markup Language</w:t>
      </w:r>
      <w:r w:rsidRPr="00181DCE">
        <w:rPr>
          <w:rFonts w:ascii="Arial" w:hAnsi="Arial" w:cs="Arial"/>
        </w:rPr>
        <w:t xml:space="preserve"> </w:t>
      </w:r>
      <w:r w:rsidRPr="008F30AC">
        <w:rPr>
          <w:rFonts w:ascii="Arial" w:hAnsi="Arial" w:cs="Arial"/>
          <w:b/>
        </w:rPr>
        <w:t>(HTML)</w:t>
      </w:r>
      <w:r w:rsidR="008F30AC">
        <w:rPr>
          <w:rFonts w:ascii="Arial" w:hAnsi="Arial" w:cs="Arial"/>
          <w:b/>
        </w:rPr>
        <w:t xml:space="preserve"> </w:t>
      </w:r>
      <w:r w:rsidR="008F30AC" w:rsidRPr="008F30AC">
        <w:rPr>
          <w:rFonts w:ascii="Arial" w:hAnsi="Arial" w:cs="Arial"/>
        </w:rPr>
        <w:t>and</w:t>
      </w:r>
      <w:r w:rsidR="008F30AC">
        <w:rPr>
          <w:rFonts w:ascii="Arial" w:hAnsi="Arial" w:cs="Arial"/>
          <w:b/>
        </w:rPr>
        <w:t xml:space="preserve"> </w:t>
      </w:r>
      <w:r w:rsidR="008F30AC" w:rsidRPr="008F30AC">
        <w:rPr>
          <w:rFonts w:ascii="Arial" w:hAnsi="Arial" w:cs="Arial"/>
          <w:b/>
        </w:rPr>
        <w:t>Cascading</w:t>
      </w:r>
      <w:r w:rsidRPr="008F30AC">
        <w:rPr>
          <w:rFonts w:ascii="Arial" w:hAnsi="Arial" w:cs="Arial"/>
          <w:b/>
        </w:rPr>
        <w:t xml:space="preserve"> Style Sheet (CSS)</w:t>
      </w:r>
      <w:r w:rsidR="008F30AC">
        <w:rPr>
          <w:rFonts w:ascii="Arial" w:hAnsi="Arial" w:cs="Arial"/>
          <w:b/>
        </w:rPr>
        <w:t xml:space="preserve"> </w:t>
      </w:r>
      <w:r w:rsidR="008F30AC">
        <w:rPr>
          <w:rFonts w:ascii="Arial" w:hAnsi="Arial" w:cs="Arial"/>
        </w:rPr>
        <w:t>for Front end</w:t>
      </w:r>
      <w:r w:rsidRPr="00181DCE">
        <w:rPr>
          <w:rFonts w:ascii="Arial" w:hAnsi="Arial" w:cs="Arial"/>
        </w:rPr>
        <w:t xml:space="preserve"> </w:t>
      </w:r>
      <w:r w:rsidR="008F30AC">
        <w:rPr>
          <w:rFonts w:ascii="Arial" w:hAnsi="Arial" w:cs="Arial"/>
        </w:rPr>
        <w:t xml:space="preserve">and </w:t>
      </w:r>
      <w:r w:rsidRPr="00181DCE">
        <w:rPr>
          <w:rFonts w:ascii="Arial" w:hAnsi="Arial" w:cs="Arial"/>
        </w:rPr>
        <w:t xml:space="preserve">Hypertext Preprocessor </w:t>
      </w:r>
      <w:r w:rsidR="000E2B13" w:rsidRPr="00181DCE">
        <w:rPr>
          <w:rFonts w:ascii="Arial" w:hAnsi="Arial" w:cs="Arial"/>
        </w:rPr>
        <w:t>(PHP)</w:t>
      </w:r>
      <w:r w:rsidR="008F30AC">
        <w:rPr>
          <w:rFonts w:ascii="Arial" w:hAnsi="Arial" w:cs="Arial"/>
        </w:rPr>
        <w:t xml:space="preserve"> with OOP Concepts</w:t>
      </w:r>
      <w:r w:rsidR="008F30AC" w:rsidRPr="00181DCE">
        <w:rPr>
          <w:rFonts w:ascii="Arial" w:hAnsi="Arial" w:cs="Arial"/>
        </w:rPr>
        <w:t xml:space="preserve"> </w:t>
      </w:r>
      <w:r w:rsidR="008F30AC">
        <w:rPr>
          <w:rFonts w:ascii="Arial" w:hAnsi="Arial" w:cs="Arial"/>
        </w:rPr>
        <w:t xml:space="preserve">as scripting language for creating dynamic content with </w:t>
      </w:r>
      <w:r w:rsidR="008F30AC" w:rsidRPr="008F30AC">
        <w:rPr>
          <w:rFonts w:ascii="Arial" w:hAnsi="Arial" w:cs="Arial"/>
          <w:b/>
        </w:rPr>
        <w:t>MySQL</w:t>
      </w:r>
      <w:r w:rsidR="008F30AC">
        <w:rPr>
          <w:rFonts w:ascii="Arial" w:hAnsi="Arial" w:cs="Arial"/>
        </w:rPr>
        <w:t xml:space="preserve"> database</w:t>
      </w:r>
    </w:p>
    <w:p w:rsidR="00AA48E2" w:rsidRPr="00181DCE" w:rsidRDefault="00AA48E2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4.3 Tools Used</w:t>
      </w:r>
    </w:p>
    <w:p w:rsidR="00AA48E2" w:rsidRPr="00181DCE" w:rsidRDefault="00AA48E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ab/>
        <w:t>Following tools are used to develop my project.</w:t>
      </w:r>
    </w:p>
    <w:p w:rsidR="000E2B13" w:rsidRPr="008F30AC" w:rsidRDefault="008F30AC" w:rsidP="008F30AC">
      <w:pPr>
        <w:spacing w:line="360" w:lineRule="auto"/>
        <w:ind w:left="720" w:firstLine="180"/>
        <w:rPr>
          <w:rFonts w:ascii="Arial" w:hAnsi="Arial" w:cs="Arial"/>
        </w:rPr>
      </w:pPr>
      <w:r w:rsidRPr="008F30AC">
        <w:rPr>
          <w:rFonts w:ascii="Arial" w:hAnsi="Arial" w:cs="Arial"/>
        </w:rPr>
        <w:t>Operating System</w:t>
      </w:r>
      <w:r>
        <w:rPr>
          <w:rFonts w:ascii="Arial" w:hAnsi="Arial" w:cs="Arial"/>
        </w:rPr>
        <w:t>:</w:t>
      </w:r>
      <w:r>
        <w:rPr>
          <w:rFonts w:ascii="Arial" w:hAnsi="Arial" w:cs="Arial"/>
          <w:b/>
        </w:rPr>
        <w:t xml:space="preserve"> </w:t>
      </w:r>
      <w:r w:rsidR="000E2B13" w:rsidRPr="008F30AC">
        <w:rPr>
          <w:rFonts w:ascii="Arial" w:hAnsi="Arial" w:cs="Arial"/>
          <w:b/>
        </w:rPr>
        <w:t>Windows 10</w:t>
      </w:r>
      <w:r w:rsidR="000E2B13" w:rsidRPr="008F30AC">
        <w:rPr>
          <w:rFonts w:ascii="Arial" w:hAnsi="Arial" w:cs="Arial"/>
        </w:rPr>
        <w:t xml:space="preserve"> </w:t>
      </w:r>
      <w:r w:rsidRPr="008F30AC">
        <w:rPr>
          <w:rFonts w:ascii="Arial" w:hAnsi="Arial" w:cs="Arial"/>
          <w:b/>
        </w:rPr>
        <w:t>Pro</w:t>
      </w:r>
    </w:p>
    <w:p w:rsidR="008F30AC" w:rsidRPr="008F30AC" w:rsidRDefault="008F30AC" w:rsidP="008F30AC">
      <w:pPr>
        <w:pStyle w:val="ListParagraph"/>
        <w:spacing w:line="360" w:lineRule="auto"/>
        <w:ind w:left="900"/>
        <w:rPr>
          <w:rFonts w:ascii="Arial" w:hAnsi="Arial" w:cs="Arial"/>
        </w:rPr>
      </w:pPr>
      <w:r w:rsidRPr="008F30AC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evelopment Tool: </w:t>
      </w:r>
      <w:r w:rsidRPr="008F30AC">
        <w:rPr>
          <w:rFonts w:ascii="Arial" w:hAnsi="Arial" w:cs="Arial"/>
          <w:b/>
        </w:rPr>
        <w:t xml:space="preserve">Sublime Text </w:t>
      </w:r>
      <w:r>
        <w:rPr>
          <w:rFonts w:ascii="Arial" w:hAnsi="Arial" w:cs="Arial"/>
          <w:b/>
        </w:rPr>
        <w:t>3</w:t>
      </w:r>
    </w:p>
    <w:p w:rsidR="000E2B13" w:rsidRPr="008F30AC" w:rsidRDefault="008F30AC" w:rsidP="008F30AC">
      <w:pPr>
        <w:pStyle w:val="ListParagraph"/>
        <w:spacing w:line="360" w:lineRule="auto"/>
        <w:ind w:left="900"/>
        <w:rPr>
          <w:rFonts w:ascii="Arial" w:hAnsi="Arial" w:cs="Arial"/>
        </w:rPr>
      </w:pPr>
      <w:r>
        <w:rPr>
          <w:rFonts w:ascii="Arial" w:hAnsi="Arial" w:cs="Arial"/>
        </w:rPr>
        <w:t xml:space="preserve">Browsers: </w:t>
      </w:r>
      <w:r w:rsidRPr="008F30AC">
        <w:rPr>
          <w:rFonts w:ascii="Arial" w:hAnsi="Arial" w:cs="Arial"/>
          <w:b/>
        </w:rPr>
        <w:t>Google Chrome</w:t>
      </w:r>
    </w:p>
    <w:p w:rsidR="00AA48E2" w:rsidRPr="008F30AC" w:rsidRDefault="008F30AC" w:rsidP="008F30AC">
      <w:pPr>
        <w:pStyle w:val="ListParagraph"/>
        <w:spacing w:line="360" w:lineRule="auto"/>
        <w:ind w:left="900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Server: </w:t>
      </w:r>
      <w:r w:rsidRPr="008F30AC">
        <w:rPr>
          <w:rFonts w:ascii="Arial" w:hAnsi="Arial" w:cs="Arial"/>
          <w:b/>
        </w:rPr>
        <w:t>XAMPP</w:t>
      </w:r>
    </w:p>
    <w:p w:rsidR="000E2B13" w:rsidRPr="00181DCE" w:rsidRDefault="00AA48E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A48E2" w:rsidRPr="00181DCE" w:rsidRDefault="00AA48E2" w:rsidP="00181DCE">
      <w:pPr>
        <w:pStyle w:val="Heading2"/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lastRenderedPageBreak/>
        <w:t>4.4 Code and Screenshots</w:t>
      </w:r>
    </w:p>
    <w:p w:rsidR="00AC0003" w:rsidRDefault="00AA48E2" w:rsidP="00AC0003">
      <w:pPr>
        <w:spacing w:line="360" w:lineRule="auto"/>
      </w:pPr>
      <w:r w:rsidRPr="00181DCE">
        <w:rPr>
          <w:rFonts w:ascii="Arial" w:hAnsi="Arial" w:cs="Arial"/>
        </w:rPr>
        <w:tab/>
        <w:t>Following are the screenshots and code of the respective frontend and backend:</w:t>
      </w:r>
      <w:r w:rsidR="00AC0003">
        <w:rPr>
          <w:noProof/>
        </w:rPr>
        <w:drawing>
          <wp:inline distT="0" distB="0" distL="0" distR="0" wp14:anchorId="551D3A8B" wp14:editId="5D5BC1FB">
            <wp:extent cx="5943600" cy="2847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0003">
        <w:rPr>
          <w:noProof/>
        </w:rPr>
        <w:drawing>
          <wp:inline distT="0" distB="0" distL="0" distR="0" wp14:anchorId="242DB212" wp14:editId="081527FF">
            <wp:extent cx="5943600" cy="3641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Default="00AC0003" w:rsidP="00AC0003">
      <w:pPr>
        <w:keepNext/>
      </w:pPr>
      <w:r>
        <w:rPr>
          <w:noProof/>
        </w:rPr>
        <w:lastRenderedPageBreak/>
        <w:drawing>
          <wp:inline distT="0" distB="0" distL="0" distR="0" wp14:anchorId="75C9EC90" wp14:editId="5E85340A">
            <wp:extent cx="5943600" cy="2911475"/>
            <wp:effectExtent l="0" t="0" r="0" b="31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Default="00AC0003" w:rsidP="00AC0003">
      <w:pPr>
        <w:keepNext/>
      </w:pPr>
      <w:r>
        <w:rPr>
          <w:noProof/>
        </w:rPr>
        <w:drawing>
          <wp:inline distT="0" distB="0" distL="0" distR="0" wp14:anchorId="3CC1DEDE" wp14:editId="748FD079">
            <wp:extent cx="5943600" cy="318262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Pr="00AC0003" w:rsidRDefault="00AC0003" w:rsidP="00AC0003">
      <w:r w:rsidRPr="00AC0003">
        <w:t xml:space="preserve">Screenshot </w:t>
      </w:r>
      <w:r w:rsidR="00552067">
        <w:fldChar w:fldCharType="begin"/>
      </w:r>
      <w:r w:rsidR="00552067">
        <w:instrText xml:space="preserve"> SEQ Screenshot \* ARABIC </w:instrText>
      </w:r>
      <w:r w:rsidR="00552067">
        <w:fldChar w:fldCharType="separate"/>
      </w:r>
      <w:r w:rsidR="00FD552F">
        <w:rPr>
          <w:noProof/>
        </w:rPr>
        <w:t>1</w:t>
      </w:r>
      <w:r w:rsidR="00552067">
        <w:rPr>
          <w:noProof/>
        </w:rPr>
        <w:fldChar w:fldCharType="end"/>
      </w:r>
      <w:r w:rsidRPr="00AC0003">
        <w:t>:Home Page</w:t>
      </w:r>
    </w:p>
    <w:p w:rsidR="00AC0003" w:rsidRDefault="00AC0003" w:rsidP="00AC0003">
      <w:pPr>
        <w:keepNext/>
      </w:pPr>
      <w:r>
        <w:rPr>
          <w:noProof/>
        </w:rPr>
        <w:lastRenderedPageBreak/>
        <w:drawing>
          <wp:inline distT="0" distB="0" distL="0" distR="0" wp14:anchorId="1278D614" wp14:editId="40B9771C">
            <wp:extent cx="5943600" cy="3481070"/>
            <wp:effectExtent l="0" t="0" r="0" b="508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Default="00AC0003" w:rsidP="00AC0003">
      <w:pPr>
        <w:keepNext/>
      </w:pPr>
      <w:r>
        <w:rPr>
          <w:noProof/>
        </w:rPr>
        <w:drawing>
          <wp:inline distT="0" distB="0" distL="0" distR="0" wp14:anchorId="261B4FB4" wp14:editId="00CD80C4">
            <wp:extent cx="5943600" cy="377698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Default="00AC0003" w:rsidP="00AC0003">
      <w:pPr>
        <w:keepNext/>
      </w:pPr>
      <w:r>
        <w:rPr>
          <w:noProof/>
        </w:rPr>
        <w:lastRenderedPageBreak/>
        <w:drawing>
          <wp:inline distT="0" distB="0" distL="0" distR="0" wp14:anchorId="60ED1F6A" wp14:editId="03DB0425">
            <wp:extent cx="5943600" cy="3255645"/>
            <wp:effectExtent l="0" t="0" r="0" b="190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Default="00AC0003" w:rsidP="00AC0003">
      <w:pPr>
        <w:keepNext/>
      </w:pPr>
      <w:r>
        <w:rPr>
          <w:noProof/>
        </w:rPr>
        <w:drawing>
          <wp:inline distT="0" distB="0" distL="0" distR="0" wp14:anchorId="043AC2BB" wp14:editId="5D4D37C1">
            <wp:extent cx="5943600" cy="4298950"/>
            <wp:effectExtent l="0" t="0" r="0" b="635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003" w:rsidRDefault="00AC0003" w:rsidP="00AC0003">
      <w:pPr>
        <w:keepNext/>
      </w:pPr>
    </w:p>
    <w:p w:rsidR="00AC0003" w:rsidRDefault="00AC0003" w:rsidP="00AC0003">
      <w:pPr>
        <w:pStyle w:val="Caption"/>
        <w:ind w:left="2160" w:firstLine="720"/>
      </w:pPr>
      <w:r>
        <w:t xml:space="preserve">Screenshot </w:t>
      </w:r>
      <w:r w:rsidR="00552067">
        <w:fldChar w:fldCharType="begin"/>
      </w:r>
      <w:r w:rsidR="00552067">
        <w:instrText xml:space="preserve"> SEQ Screenshot \* ARABIC </w:instrText>
      </w:r>
      <w:r w:rsidR="00552067">
        <w:fldChar w:fldCharType="separate"/>
      </w:r>
      <w:r w:rsidR="00FD552F">
        <w:rPr>
          <w:noProof/>
        </w:rPr>
        <w:t>2</w:t>
      </w:r>
      <w:r w:rsidR="00552067">
        <w:rPr>
          <w:noProof/>
        </w:rPr>
        <w:fldChar w:fldCharType="end"/>
      </w:r>
      <w:r>
        <w:t>:</w:t>
      </w:r>
      <w:r w:rsidRPr="00C333D8">
        <w:t>Code of homepage</w:t>
      </w:r>
    </w:p>
    <w:p w:rsidR="00DD7518" w:rsidRPr="00181DCE" w:rsidRDefault="00AC0003" w:rsidP="00181DC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77F5026" wp14:editId="4A32B3EC">
                <wp:simplePos x="0" y="0"/>
                <wp:positionH relativeFrom="column">
                  <wp:posOffset>1379855</wp:posOffset>
                </wp:positionH>
                <wp:positionV relativeFrom="paragraph">
                  <wp:posOffset>245110</wp:posOffset>
                </wp:positionV>
                <wp:extent cx="2994025" cy="4855210"/>
                <wp:effectExtent l="0" t="0" r="0" b="2540"/>
                <wp:wrapTight wrapText="bothSides">
                  <wp:wrapPolygon edited="0">
                    <wp:start x="0" y="0"/>
                    <wp:lineTo x="0" y="21527"/>
                    <wp:lineTo x="21440" y="21527"/>
                    <wp:lineTo x="21440" y="0"/>
                    <wp:lineTo x="0" y="0"/>
                  </wp:wrapPolygon>
                </wp:wrapTight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4025" cy="4855210"/>
                          <a:chOff x="0" y="0"/>
                          <a:chExt cx="2994025" cy="485521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4025" cy="43421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8" name="Picture 88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20" y="4343400"/>
                            <a:ext cx="2971800" cy="5118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D8CD022" id="Group 89" o:spid="_x0000_s1026" style="position:absolute;margin-left:108.65pt;margin-top:19.3pt;width:235.75pt;height:382.3pt;z-index:251660288" coordsize="29940,485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9940;height:434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">
                  <v:imagedata r:id="rId17" o:title=""/>
                  <v:path arrowok="t"/>
                </v:shape>
                <v:shape id="Picture 88" o:spid="_x0000_s1028" type="#_x0000_t75" style="position:absolute;left:76;top:43434;width:2971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">
                  <v:imagedata r:id="rId18" o:title=""/>
                  <v:path arrowok="t"/>
                </v:shape>
                <w10:wrap type="tight"/>
              </v:group>
            </w:pict>
          </mc:Fallback>
        </mc:AlternateContent>
      </w:r>
    </w:p>
    <w:p w:rsidR="00CF670F" w:rsidRPr="00181DCE" w:rsidRDefault="00CF670F" w:rsidP="00181DCE">
      <w:pPr>
        <w:spacing w:line="360" w:lineRule="auto"/>
        <w:jc w:val="center"/>
        <w:rPr>
          <w:rFonts w:ascii="Arial" w:hAnsi="Arial" w:cs="Arial"/>
        </w:rPr>
      </w:pPr>
    </w:p>
    <w:p w:rsidR="006951ED" w:rsidRDefault="006951ED" w:rsidP="00181DCE">
      <w:pPr>
        <w:spacing w:line="360" w:lineRule="auto"/>
        <w:jc w:val="center"/>
        <w:rPr>
          <w:rFonts w:ascii="Arial" w:hAnsi="Arial" w:cs="Arial"/>
        </w:rPr>
      </w:pPr>
    </w:p>
    <w:p w:rsidR="00AC0003" w:rsidRPr="00181DCE" w:rsidRDefault="00AC0003" w:rsidP="00181DCE">
      <w:pPr>
        <w:spacing w:line="360" w:lineRule="auto"/>
        <w:jc w:val="center"/>
        <w:rPr>
          <w:rFonts w:ascii="Arial" w:hAnsi="Arial" w:cs="Arial"/>
        </w:rPr>
      </w:pPr>
    </w:p>
    <w:p w:rsidR="00AC0003" w:rsidRPr="00181DCE" w:rsidRDefault="00AC0003" w:rsidP="00AC0003">
      <w:pPr>
        <w:spacing w:line="360" w:lineRule="auto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915E673" wp14:editId="28367D68">
                <wp:simplePos x="0" y="0"/>
                <wp:positionH relativeFrom="column">
                  <wp:posOffset>1516380</wp:posOffset>
                </wp:positionH>
                <wp:positionV relativeFrom="paragraph">
                  <wp:posOffset>3751580</wp:posOffset>
                </wp:positionV>
                <wp:extent cx="2856865" cy="635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68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AC0003" w:rsidRPr="00A76D59" w:rsidRDefault="00AC0003" w:rsidP="00AC0003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</w:rPr>
                            </w:pPr>
                            <w:r>
                              <w:t xml:space="preserve">Screenshot </w:t>
                            </w:r>
                            <w:r w:rsidR="00552067">
                              <w:fldChar w:fldCharType="begin"/>
                            </w:r>
                            <w:r w:rsidR="00552067">
                              <w:instrText xml:space="preserve"> SEQ Screenshot \* ARABIC </w:instrText>
                            </w:r>
                            <w:r w:rsidR="00552067">
                              <w:fldChar w:fldCharType="separate"/>
                            </w:r>
                            <w:r w:rsidR="00FD552F">
                              <w:rPr>
                                <w:noProof/>
                              </w:rPr>
                              <w:t>3</w:t>
                            </w:r>
                            <w:r w:rsidR="005520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5A3589">
                              <w:t>Screenshot: User Reg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15E673" id="_x0000_t202" coordsize="21600,21600" o:spt="202" path="m,l,21600r21600,l21600,xe">
                <v:stroke joinstyle="miter"/>
                <v:path gradientshapeok="t" o:connecttype="rect"/>
              </v:shapetype>
              <v:shape id="Text Box 90" o:spid="_x0000_s1026" type="#_x0000_t202" style="position:absolute;margin-left:119.4pt;margin-top:295.4pt;width:224.95pt;height:.05pt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" stroked="f">
                <v:textbox style="mso-fit-shape-to-text:t" inset="0,0,0,0">
                  <w:txbxContent>
                    <w:p w:rsidR="00AC0003" w:rsidRPr="00A76D59" w:rsidRDefault="00AC0003" w:rsidP="00AC0003">
                      <w:pPr>
                        <w:pStyle w:val="Caption"/>
                        <w:rPr>
                          <w:rFonts w:ascii="Arial" w:hAnsi="Arial" w:cs="Arial"/>
                          <w:noProof/>
                        </w:rPr>
                      </w:pPr>
                      <w:r>
                        <w:t xml:space="preserve">Screenshot </w:t>
                      </w:r>
                      <w:fldSimple w:instr=" SEQ Screenshot \* ARABIC ">
                        <w:r w:rsidR="00FD552F">
                          <w:rPr>
                            <w:noProof/>
                          </w:rPr>
                          <w:t>3</w:t>
                        </w:r>
                      </w:fldSimple>
                      <w:r>
                        <w:t>:</w:t>
                      </w:r>
                      <w:r w:rsidRPr="005A3589">
                        <w:t>Screenshot: User Registrat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F5B54" w:rsidRPr="00181DCE">
        <w:rPr>
          <w:rFonts w:ascii="Arial" w:hAnsi="Arial" w:cs="Arial"/>
        </w:rPr>
        <w:br w:type="page"/>
      </w:r>
    </w:p>
    <w:p w:rsidR="00EF5B54" w:rsidRDefault="00EF5B54" w:rsidP="00181DCE">
      <w:pPr>
        <w:spacing w:line="360" w:lineRule="auto"/>
        <w:rPr>
          <w:rFonts w:ascii="Arial" w:hAnsi="Arial" w:cs="Arial"/>
        </w:rPr>
      </w:pPr>
    </w:p>
    <w:p w:rsidR="00FD552F" w:rsidRDefault="00FD552F" w:rsidP="00181DCE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22D4BDF" wp14:editId="3EC465A8">
            <wp:extent cx="4400550" cy="789622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52F" w:rsidRDefault="00FD552F" w:rsidP="00FD552F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769C2A31" wp14:editId="600B9954">
            <wp:extent cx="5731510" cy="2964180"/>
            <wp:effectExtent l="0" t="0" r="2540" b="762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52F" w:rsidRDefault="00FD552F" w:rsidP="00FD552F">
      <w:pPr>
        <w:pStyle w:val="Caption"/>
        <w:rPr>
          <w:rFonts w:ascii="Arial" w:hAnsi="Arial" w:cs="Arial"/>
        </w:rPr>
      </w:pPr>
      <w:r>
        <w:t xml:space="preserve">Screenshot </w:t>
      </w:r>
      <w:r w:rsidR="00552067">
        <w:fldChar w:fldCharType="begin"/>
      </w:r>
      <w:r w:rsidR="00552067">
        <w:instrText xml:space="preserve"> SEQ Screenshot \* ARABIC </w:instrText>
      </w:r>
      <w:r w:rsidR="00552067">
        <w:fldChar w:fldCharType="separate"/>
      </w:r>
      <w:r>
        <w:rPr>
          <w:noProof/>
        </w:rPr>
        <w:t>4</w:t>
      </w:r>
      <w:r w:rsidR="00552067">
        <w:rPr>
          <w:noProof/>
        </w:rPr>
        <w:fldChar w:fldCharType="end"/>
      </w:r>
      <w:r>
        <w:t>: User registration controller</w:t>
      </w:r>
      <w:r>
        <w:tab/>
      </w:r>
    </w:p>
    <w:p w:rsidR="00FD552F" w:rsidRDefault="00FD552F" w:rsidP="00FD552F">
      <w:pPr>
        <w:keepNext/>
        <w:spacing w:line="360" w:lineRule="auto"/>
      </w:pPr>
      <w:r>
        <w:rPr>
          <w:noProof/>
        </w:rPr>
        <w:drawing>
          <wp:inline distT="0" distB="0" distL="0" distR="0" wp14:anchorId="27078F19" wp14:editId="6809712B">
            <wp:extent cx="4838700" cy="440055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52F" w:rsidRDefault="00FD552F" w:rsidP="00FD552F">
      <w:pPr>
        <w:pStyle w:val="Caption"/>
      </w:pPr>
      <w:r>
        <w:t xml:space="preserve">Screenshot </w:t>
      </w:r>
      <w:r w:rsidR="00552067">
        <w:fldChar w:fldCharType="begin"/>
      </w:r>
      <w:r w:rsidR="00552067">
        <w:instrText xml:space="preserve"> SEQ Screenshot \* ARABIC </w:instrText>
      </w:r>
      <w:r w:rsidR="00552067">
        <w:fldChar w:fldCharType="separate"/>
      </w:r>
      <w:r>
        <w:rPr>
          <w:noProof/>
        </w:rPr>
        <w:t>5</w:t>
      </w:r>
      <w:r w:rsidR="00552067">
        <w:rPr>
          <w:noProof/>
        </w:rPr>
        <w:fldChar w:fldCharType="end"/>
      </w:r>
      <w:r>
        <w:t>: User registration action</w:t>
      </w:r>
    </w:p>
    <w:p w:rsidR="00FD552F" w:rsidRDefault="00FD552F" w:rsidP="00FD552F"/>
    <w:p w:rsidR="00FD552F" w:rsidRDefault="00FD552F">
      <w:r>
        <w:br w:type="page"/>
      </w:r>
    </w:p>
    <w:p w:rsidR="00FD552F" w:rsidRPr="00FD552F" w:rsidRDefault="00FD552F" w:rsidP="00FD552F"/>
    <w:p w:rsidR="00EF5B54" w:rsidRPr="00181DCE" w:rsidRDefault="00FD552F" w:rsidP="00181DCE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4899CA4" wp14:editId="3E4B2A0D">
            <wp:extent cx="5731510" cy="2797785"/>
            <wp:effectExtent l="0" t="0" r="2540" b="317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52F" w:rsidRDefault="00EF5B54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>Screenshot: Database Connection</w:t>
      </w:r>
    </w:p>
    <w:p w:rsidR="00EF5B54" w:rsidRPr="00181DCE" w:rsidRDefault="00FD552F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t xml:space="preserve"> </w:t>
      </w:r>
      <w:r w:rsidR="00EF5B54" w:rsidRPr="00181DCE">
        <w:rPr>
          <w:rFonts w:ascii="Arial" w:hAnsi="Arial" w:cs="Arial"/>
        </w:rPr>
        <w:br w:type="page"/>
      </w:r>
    </w:p>
    <w:p w:rsidR="00EF5B54" w:rsidRPr="00181DCE" w:rsidRDefault="00EF5B54" w:rsidP="00181DCE">
      <w:pPr>
        <w:spacing w:line="360" w:lineRule="auto"/>
        <w:rPr>
          <w:rFonts w:ascii="Arial" w:hAnsi="Arial" w:cs="Arial"/>
        </w:rPr>
      </w:pPr>
    </w:p>
    <w:p w:rsidR="00FD552F" w:rsidRDefault="00FD552F" w:rsidP="00FD552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C33498E" wp14:editId="427433D3">
            <wp:extent cx="3398520" cy="3391682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09021" cy="340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52F" w:rsidRDefault="00FD552F" w:rsidP="00FD552F">
      <w:pPr>
        <w:pStyle w:val="Caption"/>
        <w:jc w:val="center"/>
      </w:pPr>
      <w:r>
        <w:t xml:space="preserve">Screenshot </w:t>
      </w:r>
      <w:r w:rsidR="00552067">
        <w:fldChar w:fldCharType="begin"/>
      </w:r>
      <w:r w:rsidR="00552067">
        <w:instrText xml:space="preserve"> SEQ Screenshot \* ARABIC </w:instrText>
      </w:r>
      <w:r w:rsidR="00552067">
        <w:fldChar w:fldCharType="separate"/>
      </w:r>
      <w:r>
        <w:rPr>
          <w:noProof/>
        </w:rPr>
        <w:t>6</w:t>
      </w:r>
      <w:r w:rsidR="00552067">
        <w:rPr>
          <w:noProof/>
        </w:rPr>
        <w:fldChar w:fldCharType="end"/>
      </w:r>
      <w:r>
        <w:t>: Login Form</w:t>
      </w:r>
    </w:p>
    <w:p w:rsidR="00FD552F" w:rsidRDefault="00FD552F" w:rsidP="00FD552F">
      <w:pPr>
        <w:pStyle w:val="Caption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C96D02F" wp14:editId="30BD54D8">
            <wp:simplePos x="0" y="0"/>
            <wp:positionH relativeFrom="column">
              <wp:posOffset>1188720</wp:posOffset>
            </wp:positionH>
            <wp:positionV relativeFrom="paragraph">
              <wp:posOffset>11430</wp:posOffset>
            </wp:positionV>
            <wp:extent cx="3489960" cy="2397125"/>
            <wp:effectExtent l="0" t="0" r="0" b="3175"/>
            <wp:wrapTight wrapText="bothSides">
              <wp:wrapPolygon edited="0">
                <wp:start x="0" y="0"/>
                <wp:lineTo x="0" y="21457"/>
                <wp:lineTo x="21459" y="21457"/>
                <wp:lineTo x="21459" y="0"/>
                <wp:lineTo x="0" y="0"/>
              </wp:wrapPolygon>
            </wp:wrapTight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3450C" w:rsidRPr="00181DCE" w:rsidRDefault="0093450C" w:rsidP="00181DCE">
      <w:pPr>
        <w:spacing w:line="360" w:lineRule="auto"/>
        <w:rPr>
          <w:rFonts w:ascii="Arial" w:hAnsi="Arial" w:cs="Arial"/>
        </w:rPr>
      </w:pPr>
    </w:p>
    <w:p w:rsidR="0093450C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</w:p>
    <w:p w:rsidR="0093450C" w:rsidRPr="00181DCE" w:rsidRDefault="0093450C" w:rsidP="00181DCE">
      <w:pPr>
        <w:spacing w:line="360" w:lineRule="auto"/>
        <w:jc w:val="center"/>
        <w:rPr>
          <w:rFonts w:ascii="Arial" w:hAnsi="Arial" w:cs="Arial"/>
        </w:rPr>
      </w:pPr>
    </w:p>
    <w:p w:rsidR="0093450C" w:rsidRPr="00181DCE" w:rsidRDefault="004C019A" w:rsidP="00181DCE">
      <w:pPr>
        <w:spacing w:line="360" w:lineRule="auto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C3250FD" wp14:editId="4159DF97">
                <wp:simplePos x="0" y="0"/>
                <wp:positionH relativeFrom="column">
                  <wp:posOffset>1188720</wp:posOffset>
                </wp:positionH>
                <wp:positionV relativeFrom="paragraph">
                  <wp:posOffset>1170305</wp:posOffset>
                </wp:positionV>
                <wp:extent cx="3451860" cy="213360"/>
                <wp:effectExtent l="0" t="0" r="0" b="0"/>
                <wp:wrapTight wrapText="bothSides">
                  <wp:wrapPolygon edited="0">
                    <wp:start x="0" y="0"/>
                    <wp:lineTo x="0" y="19286"/>
                    <wp:lineTo x="21457" y="19286"/>
                    <wp:lineTo x="21457" y="0"/>
                    <wp:lineTo x="0" y="0"/>
                  </wp:wrapPolygon>
                </wp:wrapTight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2133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D552F" w:rsidRDefault="00FD552F" w:rsidP="00FD552F">
                            <w:pPr>
                              <w:pStyle w:val="Caption"/>
                              <w:jc w:val="center"/>
                            </w:pPr>
                            <w:r>
                              <w:t xml:space="preserve">Screenshot </w:t>
                            </w:r>
                            <w:r w:rsidR="00552067">
                              <w:fldChar w:fldCharType="begin"/>
                            </w:r>
                            <w:r w:rsidR="00552067">
                              <w:instrText xml:space="preserve"> SEQ Screenshot \* ARABIC </w:instrText>
                            </w:r>
                            <w:r w:rsidR="00552067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 w:rsidR="005520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6C3E34">
                              <w:t xml:space="preserve"> User login-controlle</w:t>
                            </w:r>
                            <w:r>
                              <w:t>r</w:t>
                            </w:r>
                          </w:p>
                          <w:p w:rsidR="004C019A" w:rsidRPr="004C019A" w:rsidRDefault="004C019A" w:rsidP="004C019A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250FD" id="Text Box 96" o:spid="_x0000_s1027" type="#_x0000_t202" style="position:absolute;margin-left:93.6pt;margin-top:92.15pt;width:271.8pt;height:16.8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" stroked="f">
                <v:textbox inset="0,0,0,0">
                  <w:txbxContent>
                    <w:p w:rsidR="00FD552F" w:rsidRDefault="00FD552F" w:rsidP="00FD552F">
                      <w:pPr>
                        <w:pStyle w:val="Caption"/>
                        <w:jc w:val="center"/>
                      </w:pPr>
                      <w:r>
                        <w:t xml:space="preserve">Screenshot </w:t>
                      </w:r>
                      <w:fldSimple w:instr=" SEQ Screenshot \* ARABIC ">
                        <w:r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: </w:t>
                      </w:r>
                      <w:r w:rsidRPr="006C3E34">
                        <w:t xml:space="preserve"> User login-controlle</w:t>
                      </w:r>
                      <w:r>
                        <w:t>r</w:t>
                      </w:r>
                    </w:p>
                    <w:p w:rsidR="004C019A" w:rsidRPr="004C019A" w:rsidRDefault="004C019A" w:rsidP="004C019A"/>
                  </w:txbxContent>
                </v:textbox>
                <w10:wrap type="tight"/>
              </v:shape>
            </w:pict>
          </mc:Fallback>
        </mc:AlternateContent>
      </w:r>
      <w:r w:rsidR="0093450C" w:rsidRPr="00181DCE">
        <w:rPr>
          <w:rFonts w:ascii="Arial" w:hAnsi="Arial" w:cs="Arial"/>
        </w:rPr>
        <w:br w:type="page"/>
      </w:r>
    </w:p>
    <w:p w:rsidR="004C019A" w:rsidRDefault="004C019A" w:rsidP="00181DCE">
      <w:pPr>
        <w:spacing w:line="360" w:lineRule="auto"/>
        <w:jc w:val="center"/>
        <w:rPr>
          <w:rFonts w:ascii="Arial" w:hAnsi="Arial" w:cs="Arial"/>
        </w:rPr>
      </w:pPr>
    </w:p>
    <w:p w:rsidR="0093450C" w:rsidRPr="00181DCE" w:rsidRDefault="004C019A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0A348F9" wp14:editId="62538601">
            <wp:extent cx="3627120" cy="3518616"/>
            <wp:effectExtent l="0" t="0" r="0" b="571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36882" cy="352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50C" w:rsidRDefault="004C019A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1A1E36A4" wp14:editId="14230114">
            <wp:simplePos x="0" y="0"/>
            <wp:positionH relativeFrom="column">
              <wp:posOffset>419100</wp:posOffset>
            </wp:positionH>
            <wp:positionV relativeFrom="paragraph">
              <wp:posOffset>0</wp:posOffset>
            </wp:positionV>
            <wp:extent cx="4899025" cy="3802380"/>
            <wp:effectExtent l="0" t="0" r="0" b="7620"/>
            <wp:wrapTight wrapText="bothSides">
              <wp:wrapPolygon edited="0">
                <wp:start x="0" y="0"/>
                <wp:lineTo x="0" y="21535"/>
                <wp:lineTo x="21502" y="21535"/>
                <wp:lineTo x="21502" y="0"/>
                <wp:lineTo x="0" y="0"/>
              </wp:wrapPolygon>
            </wp:wrapTight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25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019A" w:rsidRPr="00181DCE" w:rsidRDefault="004C019A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41D5D0B5" wp14:editId="42B49522">
            <wp:simplePos x="0" y="0"/>
            <wp:positionH relativeFrom="margin">
              <wp:align>center</wp:align>
            </wp:positionH>
            <wp:positionV relativeFrom="paragraph">
              <wp:posOffset>3392170</wp:posOffset>
            </wp:positionV>
            <wp:extent cx="4907280" cy="671448"/>
            <wp:effectExtent l="0" t="0" r="7620" b="0"/>
            <wp:wrapTight wrapText="bothSides">
              <wp:wrapPolygon edited="0">
                <wp:start x="0" y="0"/>
                <wp:lineTo x="0" y="20844"/>
                <wp:lineTo x="21550" y="20844"/>
                <wp:lineTo x="21550" y="0"/>
                <wp:lineTo x="0" y="0"/>
              </wp:wrapPolygon>
            </wp:wrapTight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09"/>
                    <a:stretch/>
                  </pic:blipFill>
                  <pic:spPr bwMode="auto">
                    <a:xfrm>
                      <a:off x="0" y="0"/>
                      <a:ext cx="4907280" cy="671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3E7931" w:rsidRDefault="0093450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min Login C</w:t>
      </w:r>
      <w:r w:rsidR="00B218CA" w:rsidRPr="00181DCE">
        <w:rPr>
          <w:rFonts w:ascii="Arial" w:hAnsi="Arial" w:cs="Arial"/>
        </w:rPr>
        <w:t>o</w:t>
      </w:r>
      <w:r w:rsidRPr="00181DCE">
        <w:rPr>
          <w:rFonts w:ascii="Arial" w:hAnsi="Arial" w:cs="Arial"/>
        </w:rPr>
        <w:t>de</w:t>
      </w:r>
    </w:p>
    <w:p w:rsidR="004C019A" w:rsidRPr="00181DCE" w:rsidRDefault="004C019A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24063CE" wp14:editId="09D9BC2D">
            <wp:extent cx="5731510" cy="2797175"/>
            <wp:effectExtent l="0" t="0" r="2540" b="317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931" w:rsidRPr="00181DCE" w:rsidRDefault="003E793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93450C" w:rsidRPr="00181DCE" w:rsidRDefault="004C019A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4ADEFFBF" wp14:editId="28CB9987">
            <wp:extent cx="5731510" cy="4501515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Contact Form</w:t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880E148" wp14:editId="71B52040">
            <wp:extent cx="4229100" cy="58959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15ED7" w:rsidRPr="00181DCE" w:rsidRDefault="00C15ED7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728338F" wp14:editId="26F231EB">
            <wp:extent cx="5731510" cy="476948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EE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Contact Code</w:t>
      </w:r>
    </w:p>
    <w:p w:rsidR="00714AEE" w:rsidRPr="00181DCE" w:rsidRDefault="00714AEE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C15ED7" w:rsidRPr="00181DCE" w:rsidRDefault="00C15ED7" w:rsidP="00181DCE">
      <w:pPr>
        <w:spacing w:line="360" w:lineRule="auto"/>
        <w:jc w:val="center"/>
        <w:rPr>
          <w:rFonts w:ascii="Arial" w:hAnsi="Arial" w:cs="Arial"/>
        </w:rPr>
      </w:pP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4A7985B7" wp14:editId="5EAA971B">
            <wp:extent cx="2393343" cy="1687792"/>
            <wp:effectExtent l="0" t="0" r="6985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17793" cy="1705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ubscribe Form</w:t>
      </w: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3F3F562" wp14:editId="095AE97E">
            <wp:extent cx="5731510" cy="4704080"/>
            <wp:effectExtent l="0" t="0" r="254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0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AEE" w:rsidRPr="00181DCE" w:rsidRDefault="00714AEE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ubscribe Code</w:t>
      </w:r>
    </w:p>
    <w:p w:rsidR="00AA48E2" w:rsidRPr="00181DCE" w:rsidRDefault="00EF5B54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56474" w:rsidRDefault="00A56474" w:rsidP="00181DCE">
      <w:pPr>
        <w:spacing w:line="360" w:lineRule="auto"/>
        <w:jc w:val="center"/>
        <w:rPr>
          <w:rFonts w:ascii="Arial" w:hAnsi="Arial" w:cs="Arial"/>
        </w:rPr>
      </w:pPr>
    </w:p>
    <w:p w:rsidR="00D33A1B" w:rsidRPr="00181DCE" w:rsidRDefault="00A56474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80880AF" wp14:editId="6AF567E0">
            <wp:extent cx="5731510" cy="2778125"/>
            <wp:effectExtent l="0" t="0" r="2540" b="317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3A1B" w:rsidRPr="00181DCE">
        <w:rPr>
          <w:rFonts w:ascii="Arial" w:hAnsi="Arial" w:cs="Arial"/>
        </w:rPr>
        <w:t>User dashboard and User Update Form</w:t>
      </w:r>
    </w:p>
    <w:p w:rsidR="00D25F3A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944D392" wp14:editId="2BB46FBE">
            <wp:extent cx="3667125" cy="50768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F3A" w:rsidRPr="00181DCE" w:rsidRDefault="00D25F3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lastRenderedPageBreak/>
        <w:br w:type="page"/>
      </w:r>
    </w:p>
    <w:p w:rsidR="00D25F3A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6722BFE" wp14:editId="455ADEE2">
            <wp:extent cx="5731510" cy="4260215"/>
            <wp:effectExtent l="0" t="0" r="254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F3A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7C093E85" wp14:editId="2A92BA67">
            <wp:extent cx="5731510" cy="198691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CB" w:rsidRPr="00181DCE" w:rsidRDefault="00D25F3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Update Code</w:t>
      </w:r>
    </w:p>
    <w:p w:rsidR="00ED54CB" w:rsidRPr="00181DCE" w:rsidRDefault="00ED54CB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D25F3A" w:rsidRPr="00181DCE" w:rsidRDefault="00ED54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0C1FA76" wp14:editId="16F75EBE">
            <wp:extent cx="5731510" cy="343408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CB" w:rsidRPr="00181DCE" w:rsidRDefault="00ED54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Password Change Form</w:t>
      </w:r>
    </w:p>
    <w:p w:rsidR="00EE05EC" w:rsidRPr="00181DCE" w:rsidRDefault="00EE05E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E39EF13" wp14:editId="6FFF6705">
            <wp:extent cx="5731510" cy="5428615"/>
            <wp:effectExtent l="0" t="0" r="254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2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05EC" w:rsidRPr="00181DCE" w:rsidRDefault="00EE05E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99C6485" wp14:editId="31158C45">
            <wp:extent cx="5731510" cy="120332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D76" w:rsidRPr="00181DCE" w:rsidRDefault="00EE05EC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 Password Change Code</w:t>
      </w:r>
    </w:p>
    <w:p w:rsidR="006E7D76" w:rsidRPr="00181DCE" w:rsidRDefault="006E7D76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EE05EC" w:rsidRPr="00181DCE" w:rsidRDefault="006E7D76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F12714C" wp14:editId="26FBFAE8">
            <wp:extent cx="5731510" cy="5118100"/>
            <wp:effectExtent l="0" t="0" r="254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D76" w:rsidRPr="00181DCE" w:rsidRDefault="006E7D76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sers Forum</w:t>
      </w:r>
    </w:p>
    <w:p w:rsidR="0052552F" w:rsidRPr="00181DCE" w:rsidRDefault="0052552F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8019AA6" wp14:editId="4D7D6BF5">
            <wp:extent cx="5731510" cy="3402330"/>
            <wp:effectExtent l="0" t="0" r="254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52552F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A38465B" wp14:editId="328325D1">
            <wp:extent cx="5731510" cy="3445510"/>
            <wp:effectExtent l="0" t="0" r="254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175047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7AB96E9" wp14:editId="57A3E13A">
            <wp:extent cx="4048125" cy="53244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FA778E8" wp14:editId="266CD01A">
            <wp:extent cx="3686175" cy="5819775"/>
            <wp:effectExtent l="0" t="0" r="952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83DFA0E" wp14:editId="598CD4E2">
            <wp:extent cx="3638550" cy="442887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39407" cy="44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258AB02D" wp14:editId="168811D9">
            <wp:extent cx="5731510" cy="3479800"/>
            <wp:effectExtent l="0" t="0" r="254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Forum Post and See Question and Comment Code</w:t>
      </w:r>
    </w:p>
    <w:p w:rsidR="00BD3CAB" w:rsidRPr="00181DCE" w:rsidRDefault="00BD3CA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52552F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18D30486" wp14:editId="7FA2B6CE">
            <wp:extent cx="4086971" cy="3218029"/>
            <wp:effectExtent l="0" t="0" r="889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092428" cy="322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Forume Question Code</w:t>
      </w:r>
    </w:p>
    <w:p w:rsidR="00175047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1EAF844" wp14:editId="59829DB3">
            <wp:extent cx="4007458" cy="3903368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09943" cy="390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047" w:rsidRPr="00181DCE" w:rsidRDefault="00175047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Forum Comment code</w:t>
      </w:r>
    </w:p>
    <w:p w:rsidR="006A00F1" w:rsidRPr="00181DCE" w:rsidRDefault="006A00F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A4818" w:rsidRPr="00181DCE" w:rsidRDefault="00A56474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7A2A289" wp14:editId="419DE078">
            <wp:extent cx="5731510" cy="5037455"/>
            <wp:effectExtent l="0" t="0" r="254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4818" w:rsidRPr="00181DCE">
        <w:rPr>
          <w:rFonts w:ascii="Arial" w:hAnsi="Arial" w:cs="Arial"/>
          <w:noProof/>
        </w:rPr>
        <w:drawing>
          <wp:inline distT="0" distB="0" distL="0" distR="0" wp14:anchorId="53553FA2" wp14:editId="6B9BF3A0">
            <wp:extent cx="4174435" cy="369977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180299" cy="370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C1D889E" wp14:editId="4A9D03C1">
            <wp:extent cx="5731510" cy="1025525"/>
            <wp:effectExtent l="0" t="0" r="254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pdate Admin Profile Code</w:t>
      </w:r>
    </w:p>
    <w:p w:rsidR="00AA4818" w:rsidRPr="00181DCE" w:rsidRDefault="00AA4818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BADA3A7" wp14:editId="1CCDA652">
            <wp:extent cx="4071068" cy="1846098"/>
            <wp:effectExtent l="0" t="0" r="5715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081469" cy="185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818" w:rsidRPr="00181DCE" w:rsidRDefault="00AA4818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New Admin form</w:t>
      </w:r>
    </w:p>
    <w:p w:rsidR="00AA4818" w:rsidRPr="00181DCE" w:rsidRDefault="00C950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90338B2" wp14:editId="28603D0A">
            <wp:extent cx="3912042" cy="322708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19054" cy="3232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0CB" w:rsidRPr="00181DCE" w:rsidRDefault="00C950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35A81F4D" wp14:editId="0B861ADE">
            <wp:extent cx="5731510" cy="944245"/>
            <wp:effectExtent l="0" t="0" r="254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431" w:rsidRPr="00181DCE" w:rsidRDefault="00C950CB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Admin Code</w:t>
      </w:r>
    </w:p>
    <w:p w:rsidR="00E51431" w:rsidRPr="00181DCE" w:rsidRDefault="00E51431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C950CB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4B05AF37" wp14:editId="3F9278D2">
            <wp:extent cx="3419061" cy="2051437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424482" cy="205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431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Delete Admin Form</w:t>
      </w:r>
    </w:p>
    <w:p w:rsidR="00E51431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27F9FF93" wp14:editId="54CD3C93">
            <wp:extent cx="4158532" cy="2419644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63418" cy="242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431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512BA3A8" wp14:editId="7A8F8DA7">
            <wp:extent cx="5067300" cy="214312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E51431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Select and Delete admin code</w:t>
      </w:r>
    </w:p>
    <w:p w:rsidR="0069747A" w:rsidRPr="00181DCE" w:rsidRDefault="0069747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</w:p>
    <w:p w:rsidR="0069747A" w:rsidRPr="00181DCE" w:rsidRDefault="0069747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72CB78D3" wp14:editId="40E2A979">
            <wp:extent cx="5731510" cy="4300855"/>
            <wp:effectExtent l="0" t="0" r="254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47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1B212AA1" wp14:editId="686023F3">
            <wp:extent cx="5731510" cy="2335530"/>
            <wp:effectExtent l="0" t="0" r="254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EBA" w:rsidRPr="00181DCE" w:rsidRDefault="0069747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Update and Delete selected user</w:t>
      </w:r>
    </w:p>
    <w:p w:rsidR="00BE6EBA" w:rsidRPr="00181DCE" w:rsidRDefault="00BE6EBA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69747A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22364AEE" wp14:editId="11DC16D4">
            <wp:extent cx="4317558" cy="2325244"/>
            <wp:effectExtent l="0" t="0" r="698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327086" cy="23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EBA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Product Form</w:t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6A06DF0" wp14:editId="2E7DEF6D">
            <wp:extent cx="3522428" cy="5266375"/>
            <wp:effectExtent l="0" t="0" r="190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3520" cy="526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0DFCB866" wp14:editId="0BBB85A6">
            <wp:extent cx="4124325" cy="5857875"/>
            <wp:effectExtent l="0" t="0" r="9525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lastRenderedPageBreak/>
        <w:drawing>
          <wp:inline distT="0" distB="0" distL="0" distR="0" wp14:anchorId="3FBDA5DE" wp14:editId="2C970643">
            <wp:extent cx="5731510" cy="3487420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6BE79779" wp14:editId="267457E1">
            <wp:extent cx="5731510" cy="3793490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D3412" w:rsidP="00181DCE">
      <w:pPr>
        <w:spacing w:line="360" w:lineRule="auto"/>
        <w:rPr>
          <w:rFonts w:ascii="Arial" w:hAnsi="Arial" w:cs="Arial"/>
        </w:rPr>
      </w:pPr>
      <w:r w:rsidRPr="00181DCE">
        <w:rPr>
          <w:rFonts w:ascii="Arial" w:hAnsi="Arial" w:cs="Arial"/>
        </w:rPr>
        <w:br w:type="page"/>
      </w:r>
    </w:p>
    <w:p w:rsidR="004D3412" w:rsidRPr="00181DCE" w:rsidRDefault="004D3412" w:rsidP="00181DCE">
      <w:pPr>
        <w:spacing w:line="360" w:lineRule="auto"/>
        <w:jc w:val="center"/>
        <w:rPr>
          <w:rFonts w:ascii="Arial" w:hAnsi="Arial" w:cs="Arial"/>
        </w:rPr>
      </w:pPr>
    </w:p>
    <w:p w:rsidR="004D3412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3209FCA" wp14:editId="40A4DC5B">
            <wp:extent cx="4746376" cy="3496943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754197" cy="350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412" w:rsidRPr="00181DCE" w:rsidRDefault="0048561D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Add Update and Delete Product Code</w:t>
      </w:r>
    </w:p>
    <w:p w:rsidR="00BE6EBA" w:rsidRPr="00181DCE" w:rsidRDefault="00BE6EBA" w:rsidP="00181DCE">
      <w:pPr>
        <w:spacing w:line="360" w:lineRule="auto"/>
        <w:jc w:val="center"/>
        <w:rPr>
          <w:rFonts w:ascii="Arial" w:hAnsi="Arial" w:cs="Arial"/>
        </w:rPr>
      </w:pPr>
    </w:p>
    <w:p w:rsidR="00E30369" w:rsidRPr="00181DCE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>View Queries</w:t>
      </w:r>
    </w:p>
    <w:p w:rsidR="00E30369" w:rsidRPr="00181DCE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  <w:noProof/>
        </w:rPr>
        <w:drawing>
          <wp:inline distT="0" distB="0" distL="0" distR="0" wp14:anchorId="04B5570D" wp14:editId="62C98589">
            <wp:extent cx="4341412" cy="1730329"/>
            <wp:effectExtent l="0" t="0" r="2540" b="38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357829" cy="173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E02" w:rsidRDefault="00E30369" w:rsidP="00181DCE">
      <w:pPr>
        <w:spacing w:line="360" w:lineRule="auto"/>
        <w:jc w:val="center"/>
        <w:rPr>
          <w:rFonts w:ascii="Arial" w:hAnsi="Arial" w:cs="Arial"/>
        </w:rPr>
      </w:pPr>
      <w:r w:rsidRPr="00181DCE">
        <w:rPr>
          <w:rFonts w:ascii="Arial" w:hAnsi="Arial" w:cs="Arial"/>
        </w:rPr>
        <w:t xml:space="preserve">View and Delete </w:t>
      </w:r>
      <w:r w:rsidR="00181DCE" w:rsidRPr="00181DCE">
        <w:rPr>
          <w:rFonts w:ascii="Arial" w:hAnsi="Arial" w:cs="Arial"/>
        </w:rPr>
        <w:t>Contact</w:t>
      </w:r>
      <w:r w:rsidRPr="00181DCE">
        <w:rPr>
          <w:rFonts w:ascii="Arial" w:hAnsi="Arial" w:cs="Arial"/>
        </w:rPr>
        <w:t xml:space="preserve"> Code</w:t>
      </w:r>
    </w:p>
    <w:p w:rsidR="005B4E02" w:rsidRDefault="005B4E02" w:rsidP="005B4E02">
      <w:r>
        <w:br w:type="page"/>
      </w:r>
    </w:p>
    <w:p w:rsidR="00E30369" w:rsidRDefault="00E30369" w:rsidP="00181DCE">
      <w:pPr>
        <w:spacing w:line="360" w:lineRule="auto"/>
        <w:jc w:val="center"/>
        <w:rPr>
          <w:rFonts w:ascii="Arial" w:hAnsi="Arial" w:cs="Arial"/>
        </w:rPr>
      </w:pPr>
    </w:p>
    <w:p w:rsidR="003651CC" w:rsidRDefault="003651CC" w:rsidP="003651CC">
      <w:pPr>
        <w:jc w:val="center"/>
      </w:pPr>
      <w:r>
        <w:rPr>
          <w:noProof/>
        </w:rPr>
        <w:drawing>
          <wp:inline distT="0" distB="0" distL="0" distR="0" wp14:anchorId="1A9E2455" wp14:editId="656AF5B0">
            <wp:extent cx="5614793" cy="3514477"/>
            <wp:effectExtent l="0" t="0" r="508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644603" cy="353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1CC" w:rsidRDefault="003651CC">
      <w:r>
        <w:br w:type="page"/>
      </w:r>
    </w:p>
    <w:p w:rsidR="005B4E02" w:rsidRPr="004B0C21" w:rsidRDefault="003651CC" w:rsidP="004B0C21">
      <w:pPr>
        <w:jc w:val="center"/>
      </w:pPr>
      <w:r>
        <w:rPr>
          <w:noProof/>
        </w:rPr>
        <w:lastRenderedPageBreak/>
        <w:drawing>
          <wp:inline distT="0" distB="0" distL="0" distR="0" wp14:anchorId="07E23ABF" wp14:editId="3B83301F">
            <wp:extent cx="5327374" cy="2682805"/>
            <wp:effectExtent l="0" t="0" r="6985" b="38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34224" cy="26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F5F" w:rsidRDefault="00391F5F" w:rsidP="00181DCE">
      <w:pPr>
        <w:spacing w:line="36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ABFD74C" wp14:editId="5A0AA17E">
            <wp:extent cx="4269851" cy="3520522"/>
            <wp:effectExtent l="0" t="0" r="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103" cy="3526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F5F" w:rsidRDefault="00391F5F" w:rsidP="00181DCE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View Subscriber C</w:t>
      </w:r>
      <w:r w:rsidR="00BF7D74">
        <w:rPr>
          <w:rFonts w:ascii="Arial" w:hAnsi="Arial" w:cs="Arial"/>
        </w:rPr>
        <w:t>o</w:t>
      </w:r>
      <w:r>
        <w:rPr>
          <w:rFonts w:ascii="Arial" w:hAnsi="Arial" w:cs="Arial"/>
        </w:rPr>
        <w:t>de</w:t>
      </w:r>
      <w:r w:rsidR="00BF7D74">
        <w:rPr>
          <w:rFonts w:ascii="Arial" w:hAnsi="Arial" w:cs="Arial"/>
        </w:rPr>
        <w:t xml:space="preserve"> </w:t>
      </w:r>
    </w:p>
    <w:sectPr w:rsidR="00391F5F" w:rsidSect="0085735D">
      <w:headerReference w:type="default" r:id="rId71"/>
      <w:footerReference w:type="default" r:id="rId7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067" w:rsidRDefault="00552067" w:rsidP="0085735D">
      <w:pPr>
        <w:spacing w:after="0" w:line="240" w:lineRule="auto"/>
      </w:pPr>
      <w:r>
        <w:separator/>
      </w:r>
    </w:p>
  </w:endnote>
  <w:endnote w:type="continuationSeparator" w:id="0">
    <w:p w:rsidR="00552067" w:rsidRDefault="00552067" w:rsidP="00857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46527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735D" w:rsidRDefault="008573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7B45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85735D" w:rsidRDefault="008573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067" w:rsidRDefault="00552067" w:rsidP="0085735D">
      <w:pPr>
        <w:spacing w:after="0" w:line="240" w:lineRule="auto"/>
      </w:pPr>
      <w:r>
        <w:separator/>
      </w:r>
    </w:p>
  </w:footnote>
  <w:footnote w:type="continuationSeparator" w:id="0">
    <w:p w:rsidR="00552067" w:rsidRDefault="00552067" w:rsidP="00857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35D" w:rsidRDefault="00AC0003" w:rsidP="00AC0003">
    <w:pPr>
      <w:pStyle w:val="Header"/>
    </w:pPr>
    <w:r>
      <w:t>00174637</w:t>
    </w:r>
    <w:r>
      <w:tab/>
      <w:t>Hipakha Khergoli</w:t>
    </w:r>
    <w:r>
      <w:tab/>
      <w:t>CP Implementation 2019</w:t>
    </w:r>
  </w:p>
  <w:p w:rsidR="00AC0003" w:rsidRPr="00AC0003" w:rsidRDefault="00AC0003" w:rsidP="00AC00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A618F2"/>
    <w:multiLevelType w:val="hybridMultilevel"/>
    <w:tmpl w:val="4F1083F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jA3NDA0NTM0tDRV0lEKTi0uzszPAykwrAUAcvECLCwAAAA="/>
  </w:docVars>
  <w:rsids>
    <w:rsidRoot w:val="0085735D"/>
    <w:rsid w:val="00062FE2"/>
    <w:rsid w:val="000E2B13"/>
    <w:rsid w:val="000F63FA"/>
    <w:rsid w:val="00151AEB"/>
    <w:rsid w:val="00175047"/>
    <w:rsid w:val="00181DCE"/>
    <w:rsid w:val="002B3E9A"/>
    <w:rsid w:val="002B49E4"/>
    <w:rsid w:val="003651CC"/>
    <w:rsid w:val="003748A5"/>
    <w:rsid w:val="00391F5F"/>
    <w:rsid w:val="00392B14"/>
    <w:rsid w:val="003E7931"/>
    <w:rsid w:val="003E7EA3"/>
    <w:rsid w:val="00403170"/>
    <w:rsid w:val="00434F39"/>
    <w:rsid w:val="0048561D"/>
    <w:rsid w:val="00496F42"/>
    <w:rsid w:val="004B0C21"/>
    <w:rsid w:val="004C019A"/>
    <w:rsid w:val="004D3412"/>
    <w:rsid w:val="0052552F"/>
    <w:rsid w:val="00552067"/>
    <w:rsid w:val="005B4E02"/>
    <w:rsid w:val="005D144B"/>
    <w:rsid w:val="0060721A"/>
    <w:rsid w:val="00637FD1"/>
    <w:rsid w:val="006951ED"/>
    <w:rsid w:val="0069747A"/>
    <w:rsid w:val="006A00F1"/>
    <w:rsid w:val="006E7D76"/>
    <w:rsid w:val="00714AEE"/>
    <w:rsid w:val="007E3DB7"/>
    <w:rsid w:val="00825EBD"/>
    <w:rsid w:val="0085735D"/>
    <w:rsid w:val="00877FAB"/>
    <w:rsid w:val="008859D1"/>
    <w:rsid w:val="008A400F"/>
    <w:rsid w:val="008F30AC"/>
    <w:rsid w:val="0093450C"/>
    <w:rsid w:val="00947B45"/>
    <w:rsid w:val="00977010"/>
    <w:rsid w:val="00993257"/>
    <w:rsid w:val="00A56474"/>
    <w:rsid w:val="00AA4818"/>
    <w:rsid w:val="00AA48E2"/>
    <w:rsid w:val="00AC0003"/>
    <w:rsid w:val="00AC04F7"/>
    <w:rsid w:val="00B218CA"/>
    <w:rsid w:val="00B53A4A"/>
    <w:rsid w:val="00B83AE1"/>
    <w:rsid w:val="00B96371"/>
    <w:rsid w:val="00BD3CAB"/>
    <w:rsid w:val="00BE6EBA"/>
    <w:rsid w:val="00BF7D74"/>
    <w:rsid w:val="00C15ED7"/>
    <w:rsid w:val="00C2138E"/>
    <w:rsid w:val="00C304CD"/>
    <w:rsid w:val="00C4765C"/>
    <w:rsid w:val="00C571D3"/>
    <w:rsid w:val="00C950CB"/>
    <w:rsid w:val="00CF670F"/>
    <w:rsid w:val="00D21D45"/>
    <w:rsid w:val="00D25F3A"/>
    <w:rsid w:val="00D3107B"/>
    <w:rsid w:val="00D33A1B"/>
    <w:rsid w:val="00DD7518"/>
    <w:rsid w:val="00E13D6E"/>
    <w:rsid w:val="00E25B57"/>
    <w:rsid w:val="00E30369"/>
    <w:rsid w:val="00E51431"/>
    <w:rsid w:val="00E607F7"/>
    <w:rsid w:val="00E60B7A"/>
    <w:rsid w:val="00E94364"/>
    <w:rsid w:val="00ED54CB"/>
    <w:rsid w:val="00EE05EC"/>
    <w:rsid w:val="00EF5B54"/>
    <w:rsid w:val="00EF6366"/>
    <w:rsid w:val="00FB2DAE"/>
    <w:rsid w:val="00FC7FA2"/>
    <w:rsid w:val="00FD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690427D-AD83-4863-B778-678B4A610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3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9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7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35D"/>
  </w:style>
  <w:style w:type="paragraph" w:styleId="Footer">
    <w:name w:val="footer"/>
    <w:basedOn w:val="Normal"/>
    <w:link w:val="FooterChar"/>
    <w:uiPriority w:val="99"/>
    <w:unhideWhenUsed/>
    <w:rsid w:val="00857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35D"/>
  </w:style>
  <w:style w:type="character" w:customStyle="1" w:styleId="Heading1Char">
    <w:name w:val="Heading 1 Char"/>
    <w:basedOn w:val="DefaultParagraphFont"/>
    <w:link w:val="Heading1"/>
    <w:uiPriority w:val="9"/>
    <w:rsid w:val="008573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59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2B1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000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7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40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Hipakh Khayar</cp:lastModifiedBy>
  <cp:revision>125</cp:revision>
  <dcterms:created xsi:type="dcterms:W3CDTF">2019-06-25T10:05:00Z</dcterms:created>
  <dcterms:modified xsi:type="dcterms:W3CDTF">2019-06-27T16:44:00Z</dcterms:modified>
</cp:coreProperties>
</file>